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2AFAC" w14:textId="77777777" w:rsidR="00FE3CD5" w:rsidRDefault="002107EB">
      <w:pPr>
        <w:pStyle w:val="Title"/>
      </w:pPr>
      <w:r>
        <w:t>Papa_Yaw_Boampong_Statistics_FInal_Project</w:t>
      </w:r>
    </w:p>
    <w:p w14:paraId="29B2AFAD" w14:textId="77777777" w:rsidR="00FE3CD5" w:rsidRDefault="002107EB">
      <w:pPr>
        <w:pStyle w:val="Author"/>
      </w:pPr>
      <w:r>
        <w:t>Papa Yaw Boampong</w:t>
      </w:r>
    </w:p>
    <w:p w14:paraId="29B2AFAE" w14:textId="77777777" w:rsidR="00FE3CD5" w:rsidRDefault="002107EB">
      <w:pPr>
        <w:pStyle w:val="Date"/>
      </w:pPr>
      <w:r>
        <w:t>2023-03-23</w:t>
      </w:r>
    </w:p>
    <w:p w14:paraId="29B2AFAF" w14:textId="77777777" w:rsidR="00FE3CD5" w:rsidRDefault="002107EB">
      <w:pPr>
        <w:pStyle w:val="SourceCode"/>
      </w:pPr>
      <w:r>
        <w:rPr>
          <w:rStyle w:val="CommentTok"/>
        </w:rPr>
        <w:t xml:space="preserve">#Univariate distribution of Green House Gas Concentrations 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NormalTok"/>
        </w:rPr>
        <w:t xml:space="preserve">Year, Climate_change_vars </w:t>
      </w:r>
      <w:r>
        <w:rPr>
          <w:rStyle w:val="SpecialCharTok"/>
        </w:rPr>
        <w:t>$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urface Temperature Change Scatterplot 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e Chang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)</w:t>
      </w:r>
    </w:p>
    <w:p w14:paraId="29B2AFB0" w14:textId="77777777" w:rsidR="00FE3CD5" w:rsidRDefault="002107EB">
      <w:pPr>
        <w:pStyle w:val="FirstParagraph"/>
      </w:pPr>
      <w:r>
        <w:rPr>
          <w:noProof/>
        </w:rPr>
        <w:drawing>
          <wp:inline distT="0" distB="0" distL="0" distR="0" wp14:anchorId="29B2AFE1" wp14:editId="29B2AFE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tatistic-Final-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B1" w14:textId="77777777" w:rsidR="00FE3CD5" w:rsidRDefault="002107E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NormalTok"/>
        </w:rPr>
        <w:t xml:space="preserve">Year, Climate_change_vars </w:t>
      </w:r>
      <w:r>
        <w:rPr>
          <w:rStyle w:val="SpecialCharTok"/>
        </w:rPr>
        <w:t>$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and.Cover.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and Cover Scatterplot 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dex Valu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)</w:t>
      </w:r>
    </w:p>
    <w:p w14:paraId="29B2AFB2" w14:textId="77777777" w:rsidR="00FE3CD5" w:rsidRDefault="002107EB">
      <w:pPr>
        <w:pStyle w:val="FirstParagraph"/>
      </w:pPr>
      <w:r>
        <w:rPr>
          <w:noProof/>
        </w:rPr>
        <w:lastRenderedPageBreak/>
        <w:drawing>
          <wp:inline distT="0" distB="0" distL="0" distR="0" wp14:anchorId="29B2AFE3" wp14:editId="29B2AFE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atistic-Final-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B3" w14:textId="77777777" w:rsidR="00FE3CD5" w:rsidRDefault="002107E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limate_cha</w:t>
      </w:r>
      <w:r>
        <w:rPr>
          <w:rStyle w:val="NormalTok"/>
        </w:rPr>
        <w:t>nge_vars</w:t>
      </w:r>
      <w:r>
        <w:rPr>
          <w:rStyle w:val="SpecialCharTok"/>
        </w:rPr>
        <w:t>$</w:t>
      </w:r>
      <w:r>
        <w:rPr>
          <w:rStyle w:val="NormalTok"/>
        </w:rPr>
        <w:t xml:space="preserve">Year, Climate_change_vars </w:t>
      </w:r>
      <w:r>
        <w:rPr>
          <w:rStyle w:val="SpecialCharTok"/>
        </w:rPr>
        <w:t>$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Green.House.Gas.Concentr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een House Gas Concentration Scatterplot 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centration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>)</w:t>
      </w:r>
    </w:p>
    <w:p w14:paraId="29B2AFB4" w14:textId="77777777" w:rsidR="00FE3CD5" w:rsidRDefault="002107EB">
      <w:pPr>
        <w:pStyle w:val="FirstParagraph"/>
      </w:pPr>
      <w:r>
        <w:rPr>
          <w:noProof/>
        </w:rPr>
        <w:drawing>
          <wp:inline distT="0" distB="0" distL="0" distR="0" wp14:anchorId="29B2AFE5" wp14:editId="29B2AFE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tatistic-Final-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B5" w14:textId="77777777" w:rsidR="00FE3CD5" w:rsidRDefault="002107EB">
      <w:pPr>
        <w:pStyle w:val="SourceCode"/>
      </w:pPr>
      <w:r>
        <w:rPr>
          <w:rStyle w:val="CommentTok"/>
        </w:rPr>
        <w:lastRenderedPageBreak/>
        <w:t>#Observing the Distribution of Explanatory and Response variabl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urface Temperature change"</w:t>
      </w:r>
      <w:r>
        <w:rPr>
          <w:rStyle w:val="NormalTok"/>
        </w:rPr>
        <w:t xml:space="preserve">,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erature Chang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9B2AFB6" w14:textId="77777777" w:rsidR="00FE3CD5" w:rsidRDefault="002107EB">
      <w:pPr>
        <w:pStyle w:val="FirstParagraph"/>
      </w:pPr>
      <w:r>
        <w:rPr>
          <w:noProof/>
        </w:rPr>
        <w:drawing>
          <wp:inline distT="0" distB="0" distL="0" distR="0" wp14:anchorId="29B2AFE7" wp14:editId="29B2AFE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atistic-Final-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B7" w14:textId="77777777" w:rsidR="00FE3CD5" w:rsidRDefault="002107EB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urface Temperature change"</w:t>
      </w:r>
      <w:r>
        <w:rPr>
          <w:rStyle w:val="NormalTok"/>
        </w:rPr>
        <w:t xml:space="preserve">,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e Changes"</w:t>
      </w:r>
      <w:r>
        <w:rPr>
          <w:rStyle w:val="NormalTok"/>
        </w:rPr>
        <w:t>)</w:t>
      </w:r>
    </w:p>
    <w:p w14:paraId="29B2AFB8" w14:textId="77777777" w:rsidR="00FE3CD5" w:rsidRDefault="002107EB">
      <w:pPr>
        <w:pStyle w:val="FirstParagraph"/>
      </w:pPr>
      <w:r>
        <w:rPr>
          <w:noProof/>
        </w:rPr>
        <w:lastRenderedPageBreak/>
        <w:drawing>
          <wp:inline distT="0" distB="0" distL="0" distR="0" wp14:anchorId="29B2AFE9" wp14:editId="29B2AFE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tatistic-Final-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B9" w14:textId="77777777" w:rsidR="00FE3CD5" w:rsidRDefault="002107E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9B2AFBA" w14:textId="77777777" w:rsidR="00FE3CD5" w:rsidRDefault="002107E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1840  0.8340  0.9930  0.9813  1.1950  1.7110</w:t>
      </w:r>
    </w:p>
    <w:p w14:paraId="29B2AFBB" w14:textId="77777777" w:rsidR="00FE3CD5" w:rsidRDefault="002107E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and.Cover.Change</w:t>
      </w:r>
      <w:r>
        <w:rPr>
          <w:rStyle w:val="StringTok"/>
        </w:rPr>
        <w:t>`</w:t>
      </w:r>
      <w:r>
        <w:rPr>
          <w:rStyle w:val="NormalTok"/>
        </w:rPr>
        <w:t xml:space="preserve"> 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 Land Cover Inde</w:t>
      </w:r>
      <w:r>
        <w:rPr>
          <w:rStyle w:val="StringTok"/>
        </w:rPr>
        <w:t>x "</w:t>
      </w:r>
      <w:r>
        <w:rPr>
          <w:rStyle w:val="NormalTok"/>
        </w:rPr>
        <w:t xml:space="preserve">,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dicies"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29B2AFBC" w14:textId="77777777" w:rsidR="00FE3CD5" w:rsidRDefault="002107EB">
      <w:pPr>
        <w:pStyle w:val="FirstParagraph"/>
      </w:pPr>
      <w:r>
        <w:rPr>
          <w:noProof/>
        </w:rPr>
        <w:lastRenderedPageBreak/>
        <w:drawing>
          <wp:inline distT="0" distB="0" distL="0" distR="0" wp14:anchorId="29B2AFEB" wp14:editId="29B2AFEC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tatistic-Final-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BD" w14:textId="77777777" w:rsidR="00FE3CD5" w:rsidRDefault="002107EB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and.Cover.Change</w:t>
      </w:r>
      <w:r>
        <w:rPr>
          <w:rStyle w:val="StringTok"/>
        </w:rPr>
        <w:t>`</w:t>
      </w:r>
      <w:r>
        <w:rPr>
          <w:rStyle w:val="NormalTok"/>
        </w:rPr>
        <w:t xml:space="preserve"> 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 Land Cover Index "</w:t>
      </w:r>
      <w:r>
        <w:rPr>
          <w:rStyle w:val="NormalTok"/>
        </w:rPr>
        <w:t xml:space="preserve">,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and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dicies"</w:t>
      </w:r>
      <w:r>
        <w:rPr>
          <w:rStyle w:val="NormalTok"/>
        </w:rPr>
        <w:t>)</w:t>
      </w:r>
    </w:p>
    <w:p w14:paraId="29B2AFBE" w14:textId="77777777" w:rsidR="00FE3CD5" w:rsidRDefault="002107EB">
      <w:pPr>
        <w:pStyle w:val="FirstParagraph"/>
      </w:pPr>
      <w:r>
        <w:rPr>
          <w:noProof/>
        </w:rPr>
        <w:drawing>
          <wp:inline distT="0" distB="0" distL="0" distR="0" wp14:anchorId="29B2AFED" wp14:editId="29B2AFEE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tatistic-Final-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BF" w14:textId="77777777" w:rsidR="00FE3CD5" w:rsidRDefault="002107EB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and.Cover.Chang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9B2AFC0" w14:textId="77777777" w:rsidR="00FE3CD5" w:rsidRDefault="002107E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6.54   98.50   99.82   99.10   99.91  100.17</w:t>
      </w:r>
    </w:p>
    <w:p w14:paraId="29B2AFC1" w14:textId="77777777" w:rsidR="00FE3CD5" w:rsidRDefault="002107E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reen.House.Gas.Concentration</w:t>
      </w:r>
      <w:r>
        <w:rPr>
          <w:rStyle w:val="StringTok"/>
        </w:rPr>
        <w:t>`</w:t>
      </w:r>
      <w:r>
        <w:rPr>
          <w:rStyle w:val="NormalTok"/>
        </w:rPr>
        <w:t xml:space="preserve"> 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een House Gas Concetration"</w:t>
      </w:r>
      <w:r>
        <w:rPr>
          <w:rStyle w:val="NormalTok"/>
        </w:rPr>
        <w:t xml:space="preserve">,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centrations"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9B2AFC2" w14:textId="77777777" w:rsidR="00FE3CD5" w:rsidRDefault="002107EB">
      <w:pPr>
        <w:pStyle w:val="FirstParagraph"/>
      </w:pPr>
      <w:r>
        <w:rPr>
          <w:noProof/>
        </w:rPr>
        <w:drawing>
          <wp:inline distT="0" distB="0" distL="0" distR="0" wp14:anchorId="29B2AFEF" wp14:editId="29B2AFF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tatistic-Final-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C3" w14:textId="77777777" w:rsidR="00FE3CD5" w:rsidRDefault="002107EB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Clima</w:t>
      </w:r>
      <w:r>
        <w:rPr>
          <w:rStyle w:val="NormalTok"/>
        </w:rPr>
        <w:t>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reen.House.Gas.Concentration</w:t>
      </w:r>
      <w:r>
        <w:rPr>
          <w:rStyle w:val="StringTok"/>
        </w:rPr>
        <w:t>`</w:t>
      </w:r>
      <w:r>
        <w:rPr>
          <w:rStyle w:val="NormalTok"/>
        </w:rPr>
        <w:t xml:space="preserve"> 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een House Gas Concetration"</w:t>
      </w:r>
      <w:r>
        <w:rPr>
          <w:rStyle w:val="NormalTok"/>
        </w:rPr>
        <w:t xml:space="preserve">,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reen House Gas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centrations"</w:t>
      </w:r>
      <w:r>
        <w:rPr>
          <w:rStyle w:val="NormalTok"/>
        </w:rPr>
        <w:t>)</w:t>
      </w:r>
    </w:p>
    <w:p w14:paraId="29B2AFC4" w14:textId="77777777" w:rsidR="00FE3CD5" w:rsidRDefault="002107EB">
      <w:pPr>
        <w:pStyle w:val="FirstParagraph"/>
      </w:pPr>
      <w:r>
        <w:rPr>
          <w:noProof/>
        </w:rPr>
        <w:lastRenderedPageBreak/>
        <w:drawing>
          <wp:inline distT="0" distB="0" distL="0" distR="0" wp14:anchorId="29B2AFF1" wp14:editId="29B2AFF2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tatistic-Final-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C5" w14:textId="77777777" w:rsidR="00FE3CD5" w:rsidRDefault="002107E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reen.House.Gas.Concentr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9B2AFC6" w14:textId="77777777" w:rsidR="00FE3CD5" w:rsidRDefault="002107E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3295   25413   31579   30777   35947   37842</w:t>
      </w:r>
    </w:p>
    <w:p w14:paraId="29B2AFC7" w14:textId="77777777" w:rsidR="00FE3CD5" w:rsidRDefault="002107EB">
      <w:pPr>
        <w:pStyle w:val="SourceCode"/>
      </w:pPr>
      <w:r>
        <w:rPr>
          <w:rStyle w:val="CommentTok"/>
        </w:rPr>
        <w:t># Converting  Variables into numeric values</w:t>
      </w:r>
      <w:r>
        <w:br/>
      </w:r>
      <w:r>
        <w:rPr>
          <w:rStyle w:val="NormalTok"/>
        </w:rPr>
        <w:t xml:space="preserve">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and.Cover.Chang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h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reen.House.Gas.Concentratio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Mean and Standard deviation of Surface Temperature Change</w:t>
      </w:r>
      <w:r>
        <w:br/>
      </w:r>
      <w:r>
        <w:rPr>
          <w:rStyle w:val="NormalTok"/>
        </w:rPr>
        <w:t xml:space="preserve">Temp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f)</w:t>
      </w:r>
      <w:r>
        <w:br/>
      </w:r>
      <w:r>
        <w:rPr>
          <w:rStyle w:val="NormalTok"/>
        </w:rPr>
        <w:t xml:space="preserve">Temp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sf)</w:t>
      </w:r>
      <w:r>
        <w:br/>
      </w:r>
      <w:r>
        <w:rPr>
          <w:rStyle w:val="CommentTok"/>
        </w:rPr>
        <w:t xml:space="preserve"># The mean Surface Temperature change for the years  1992 to 2020 </w:t>
      </w:r>
      <w:r>
        <w:br/>
      </w:r>
      <w:r>
        <w:rPr>
          <w:rStyle w:val="NormalTok"/>
        </w:rPr>
        <w:t>Temp_mean</w:t>
      </w:r>
    </w:p>
    <w:p w14:paraId="29B2AFC8" w14:textId="77777777" w:rsidR="00FE3CD5" w:rsidRDefault="002107EB">
      <w:pPr>
        <w:pStyle w:val="SourceCode"/>
      </w:pPr>
      <w:r>
        <w:rPr>
          <w:rStyle w:val="VerbatimChar"/>
        </w:rPr>
        <w:t>## [1] 0.9813448</w:t>
      </w:r>
    </w:p>
    <w:p w14:paraId="29B2AFC9" w14:textId="77777777" w:rsidR="00FE3CD5" w:rsidRDefault="002107EB">
      <w:pPr>
        <w:pStyle w:val="SourceCode"/>
      </w:pPr>
      <w:r>
        <w:rPr>
          <w:rStyle w:val="CommentTok"/>
        </w:rPr>
        <w:t xml:space="preserve"># The Standard Deviation for the Surface Temperature change for the years 1992 to 2020 is </w:t>
      </w:r>
      <w:r>
        <w:br/>
      </w:r>
      <w:r>
        <w:rPr>
          <w:rStyle w:val="NormalTok"/>
        </w:rPr>
        <w:t>Temp_sd</w:t>
      </w:r>
    </w:p>
    <w:p w14:paraId="29B2AFCA" w14:textId="77777777" w:rsidR="00FE3CD5" w:rsidRDefault="002107EB">
      <w:pPr>
        <w:pStyle w:val="SourceCode"/>
      </w:pPr>
      <w:r>
        <w:rPr>
          <w:rStyle w:val="VerbatimChar"/>
        </w:rPr>
        <w:t>## [1] 0.3657503</w:t>
      </w:r>
    </w:p>
    <w:p w14:paraId="29B2AFCB" w14:textId="77777777" w:rsidR="00FE3CD5" w:rsidRDefault="002107EB">
      <w:pPr>
        <w:pStyle w:val="SourceCode"/>
      </w:pPr>
      <w:r>
        <w:rPr>
          <w:rStyle w:val="CommentTok"/>
        </w:rPr>
        <w:t># Mean and Standard deviation of Land Cover Change</w:t>
      </w:r>
      <w:r>
        <w:br/>
      </w:r>
      <w:r>
        <w:rPr>
          <w:rStyle w:val="NormalTok"/>
        </w:rPr>
        <w:t>LC_mea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ld)</w:t>
      </w:r>
      <w:r>
        <w:br/>
      </w:r>
      <w:r>
        <w:rPr>
          <w:rStyle w:val="NormalTok"/>
        </w:rPr>
        <w:lastRenderedPageBreak/>
        <w:t>LC_s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ld)</w:t>
      </w:r>
      <w:r>
        <w:br/>
      </w:r>
      <w:r>
        <w:rPr>
          <w:rStyle w:val="CommentTok"/>
        </w:rPr>
        <w:t># The mean Land Cover index for the ye</w:t>
      </w:r>
      <w:r>
        <w:rPr>
          <w:rStyle w:val="CommentTok"/>
        </w:rPr>
        <w:t>ars  1992 to 2020 is</w:t>
      </w:r>
      <w:r>
        <w:br/>
      </w:r>
      <w:r>
        <w:rPr>
          <w:rStyle w:val="NormalTok"/>
        </w:rPr>
        <w:t>LC_mean</w:t>
      </w:r>
    </w:p>
    <w:p w14:paraId="29B2AFCC" w14:textId="77777777" w:rsidR="00FE3CD5" w:rsidRDefault="002107EB">
      <w:pPr>
        <w:pStyle w:val="SourceCode"/>
      </w:pPr>
      <w:r>
        <w:rPr>
          <w:rStyle w:val="VerbatimChar"/>
        </w:rPr>
        <w:t>## [1] 99.10347</w:t>
      </w:r>
    </w:p>
    <w:p w14:paraId="29B2AFCD" w14:textId="77777777" w:rsidR="00FE3CD5" w:rsidRDefault="002107EB">
      <w:pPr>
        <w:pStyle w:val="SourceCode"/>
      </w:pPr>
      <w:r>
        <w:rPr>
          <w:rStyle w:val="CommentTok"/>
        </w:rPr>
        <w:t># The Standard Deviation for the Land Cover index for the years 1992 to 2020 is</w:t>
      </w:r>
      <w:r>
        <w:br/>
      </w:r>
      <w:r>
        <w:rPr>
          <w:rStyle w:val="NormalTok"/>
        </w:rPr>
        <w:t>LC_sd</w:t>
      </w:r>
    </w:p>
    <w:p w14:paraId="29B2AFCE" w14:textId="77777777" w:rsidR="00FE3CD5" w:rsidRDefault="002107EB">
      <w:pPr>
        <w:pStyle w:val="SourceCode"/>
      </w:pPr>
      <w:r>
        <w:rPr>
          <w:rStyle w:val="VerbatimChar"/>
        </w:rPr>
        <w:t>## [1] 1.221718</w:t>
      </w:r>
    </w:p>
    <w:p w14:paraId="29B2AFCF" w14:textId="77777777" w:rsidR="00FE3CD5" w:rsidRDefault="002107EB">
      <w:pPr>
        <w:pStyle w:val="SourceCode"/>
      </w:pPr>
      <w:r>
        <w:rPr>
          <w:rStyle w:val="CommentTok"/>
        </w:rPr>
        <w:t># Mean and Standard deviation of Green House Gas Concentration</w:t>
      </w:r>
      <w:r>
        <w:br/>
      </w:r>
      <w:r>
        <w:rPr>
          <w:rStyle w:val="NormalTok"/>
        </w:rPr>
        <w:t>GHG_mea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hg)</w:t>
      </w:r>
      <w:r>
        <w:br/>
      </w:r>
      <w:r>
        <w:rPr>
          <w:rStyle w:val="NormalTok"/>
        </w:rPr>
        <w:t xml:space="preserve">GHG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ghg)</w:t>
      </w:r>
      <w:r>
        <w:br/>
      </w:r>
      <w:r>
        <w:rPr>
          <w:rStyle w:val="CommentTok"/>
        </w:rPr>
        <w:t xml:space="preserve">#The mean Green House Gas Concentration for the years  1992 to 2020 is </w:t>
      </w:r>
      <w:r>
        <w:br/>
      </w:r>
      <w:r>
        <w:rPr>
          <w:rStyle w:val="NormalTok"/>
        </w:rPr>
        <w:t>GHG_mean</w:t>
      </w:r>
    </w:p>
    <w:p w14:paraId="29B2AFD0" w14:textId="77777777" w:rsidR="00FE3CD5" w:rsidRDefault="002107EB">
      <w:pPr>
        <w:pStyle w:val="SourceCode"/>
      </w:pPr>
      <w:r>
        <w:rPr>
          <w:rStyle w:val="VerbatimChar"/>
        </w:rPr>
        <w:t>## [1] 30776.59</w:t>
      </w:r>
    </w:p>
    <w:p w14:paraId="29B2AFD1" w14:textId="77777777" w:rsidR="00FE3CD5" w:rsidRDefault="002107EB">
      <w:pPr>
        <w:pStyle w:val="SourceCode"/>
      </w:pPr>
      <w:r>
        <w:rPr>
          <w:rStyle w:val="CommentTok"/>
        </w:rPr>
        <w:t>#The Standard Deviation for the Green House Gas Concentration for the years  1992 to 2020 is</w:t>
      </w:r>
      <w:r>
        <w:br/>
      </w:r>
      <w:r>
        <w:rPr>
          <w:rStyle w:val="NormalTok"/>
        </w:rPr>
        <w:t>GHG_sd</w:t>
      </w:r>
    </w:p>
    <w:p w14:paraId="29B2AFD2" w14:textId="77777777" w:rsidR="00FE3CD5" w:rsidRDefault="002107EB">
      <w:pPr>
        <w:pStyle w:val="SourceCode"/>
      </w:pPr>
      <w:r>
        <w:rPr>
          <w:rStyle w:val="VerbatimChar"/>
        </w:rPr>
        <w:t>## [1] 5155.887</w:t>
      </w:r>
    </w:p>
    <w:p w14:paraId="29B2AFD3" w14:textId="77777777" w:rsidR="00FE3CD5" w:rsidRDefault="002107EB">
      <w:pPr>
        <w:pStyle w:val="SourceCode"/>
      </w:pPr>
      <w:r>
        <w:rPr>
          <w:rStyle w:val="CommentTok"/>
        </w:rPr>
        <w:t># H0 = There exist no linear correlation be</w:t>
      </w:r>
      <w:r>
        <w:rPr>
          <w:rStyle w:val="CommentTok"/>
        </w:rPr>
        <w:t>tween Land Cover Index and the Surface Temperature change for the years  2010 to 2020. r = 0.</w:t>
      </w:r>
      <w:r>
        <w:br/>
      </w:r>
      <w:r>
        <w:rPr>
          <w:rStyle w:val="CommentTok"/>
        </w:rPr>
        <w:t># HA = There exist a linear correlation between  Land Cover Index and the Surface Temperature change for the years  2010 to 2020. r not equal to 0.</w:t>
      </w:r>
      <w:r>
        <w:br/>
      </w:r>
      <w:r>
        <w:br/>
      </w:r>
      <w:r>
        <w:br/>
      </w:r>
      <w:r>
        <w:rPr>
          <w:rStyle w:val="CommentTok"/>
        </w:rPr>
        <w:t># H0` = Ther</w:t>
      </w:r>
      <w:r>
        <w:rPr>
          <w:rStyle w:val="CommentTok"/>
        </w:rPr>
        <w:t>e exist no linear correlation between Green House Gas Concentrations and the Surface Temperature change for the years  2010 to 2020. r = 0.</w:t>
      </w:r>
      <w:r>
        <w:br/>
      </w:r>
      <w:r>
        <w:rPr>
          <w:rStyle w:val="CommentTok"/>
        </w:rPr>
        <w:t># HA` = There exist a linear correlation between Green House Gas Concentrations and the Surface Temperature change f</w:t>
      </w:r>
      <w:r>
        <w:rPr>
          <w:rStyle w:val="CommentTok"/>
        </w:rPr>
        <w:t>or the years  2010 to 2020. r not equal to 0.</w:t>
      </w:r>
    </w:p>
    <w:p w14:paraId="29B2AFD4" w14:textId="77777777" w:rsidR="00FE3CD5" w:rsidRDefault="002107EB">
      <w:pPr>
        <w:pStyle w:val="SourceCode"/>
      </w:pPr>
      <w:r>
        <w:rPr>
          <w:rStyle w:val="DocumentationTok"/>
        </w:rPr>
        <w:t>##Bi-variate scatter plot between  Green House Gas Concentrations in the energy sector and the Surface Temperature change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reen.Hous</w:t>
      </w:r>
      <w:r>
        <w:rPr>
          <w:rStyle w:val="AttributeTok"/>
        </w:rPr>
        <w:t>e.Gas.Concentr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limate_change_var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een House Gas Concentrations vs  Surface Temperature chan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e Chang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reen House Gas Concentration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C</w:t>
      </w:r>
      <w:r>
        <w:rPr>
          <w:rStyle w:val="NormalTok"/>
        </w:rPr>
        <w:t>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Green.House.Gas.Concentration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29B2AFD5" w14:textId="77777777" w:rsidR="00FE3CD5" w:rsidRDefault="002107EB">
      <w:pPr>
        <w:pStyle w:val="FirstParagraph"/>
      </w:pPr>
      <w:r>
        <w:rPr>
          <w:noProof/>
        </w:rPr>
        <w:lastRenderedPageBreak/>
        <w:drawing>
          <wp:inline distT="0" distB="0" distL="0" distR="0" wp14:anchorId="29B2AFF3" wp14:editId="29B2AFF4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tatistic-Final-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D6" w14:textId="77777777" w:rsidR="00FE3CD5" w:rsidRDefault="002107EB">
      <w:pPr>
        <w:pStyle w:val="SourceCode"/>
      </w:pPr>
      <w:r>
        <w:rPr>
          <w:rStyle w:val="CommentTok"/>
        </w:rPr>
        <w:t xml:space="preserve">#The above scatter plot is a bivariate distribution of  Green House Gas Concentrations and the Surface Temperature change. The graph show a positive linear association between the two variables. Based </w:t>
      </w:r>
      <w:r>
        <w:rPr>
          <w:rStyle w:val="CommentTok"/>
        </w:rPr>
        <w:t xml:space="preserve">on the positive association, I speculate a possible association between The change in surface temperature and Green House Concentration concentration.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>##Bi-variate scatter plot between Land Cover Index and the Surface Temperature chang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limate_</w:t>
      </w:r>
      <w:r>
        <w:rPr>
          <w:rStyle w:val="NormalTok"/>
        </w:rPr>
        <w:t>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and.Cover.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limate_change_var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and Cover Index vs  Surface Temperature chan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e Chang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and Cover 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and.Cover.Change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29B2AFD7" w14:textId="77777777" w:rsidR="00FE3CD5" w:rsidRDefault="002107EB">
      <w:pPr>
        <w:pStyle w:val="FirstParagraph"/>
      </w:pPr>
      <w:r>
        <w:rPr>
          <w:noProof/>
        </w:rPr>
        <w:lastRenderedPageBreak/>
        <w:drawing>
          <wp:inline distT="0" distB="0" distL="0" distR="0" wp14:anchorId="29B2AFF5" wp14:editId="29B2AFF6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tatistic-Final-projec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AFD8" w14:textId="77777777" w:rsidR="00FE3CD5" w:rsidRDefault="002107EB">
      <w:pPr>
        <w:pStyle w:val="SourceCode"/>
      </w:pPr>
      <w:r>
        <w:rPr>
          <w:rStyle w:val="CommentTok"/>
        </w:rPr>
        <w:t>#The above scatter plot is a bivariate distribution of Land Cover Index against the Surface Temperature change. The graph show a positive linear association bet</w:t>
      </w:r>
      <w:r>
        <w:rPr>
          <w:rStyle w:val="CommentTok"/>
        </w:rPr>
        <w:t>ween the two variables. Based on the positive association, I speculate a possible association between The change in  Land Cover Change and surface temperature   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Conditions that allow us to safely use the Pearson's correlation coefficient</w:t>
      </w:r>
      <w:r>
        <w:br/>
      </w:r>
      <w:r>
        <w:br/>
      </w:r>
      <w:r>
        <w:rPr>
          <w:rStyle w:val="CommentTok"/>
        </w:rPr>
        <w:t># The Sampl</w:t>
      </w:r>
      <w:r>
        <w:rPr>
          <w:rStyle w:val="CommentTok"/>
        </w:rPr>
        <w:t xml:space="preserve">es size for my research is 28 years which represents the climatic conditions for the years 1992 to 2020. </w:t>
      </w:r>
      <w:r>
        <w:br/>
      </w:r>
      <w:r>
        <w:rPr>
          <w:rStyle w:val="CommentTok"/>
        </w:rPr>
        <w:t>#Though the sample size is less than 30 which is the accepted benchmark for a sample to be considered fairly large, the lack of data on climate for th</w:t>
      </w:r>
      <w:r>
        <w:rPr>
          <w:rStyle w:val="CommentTok"/>
        </w:rPr>
        <w:t>e world has restricted me to 28 days. Since 28 days is close to 30, I will assume the sample is fairly large.</w:t>
      </w:r>
      <w:r>
        <w:br/>
      </w:r>
      <w:r>
        <w:br/>
      </w:r>
      <w:r>
        <w:rPr>
          <w:rStyle w:val="CommentTok"/>
        </w:rPr>
        <w:t># From the Scatter plot of all explanatory and response variables there is an Observed linear relationship between Surface Temperature  change, L</w:t>
      </w:r>
      <w:r>
        <w:rPr>
          <w:rStyle w:val="CommentTok"/>
        </w:rPr>
        <w:t>and Cover Index, and Green House Gas concentration.</w:t>
      </w:r>
      <w:r>
        <w:br/>
      </w:r>
      <w:r>
        <w:br/>
      </w:r>
      <w:r>
        <w:rPr>
          <w:rStyle w:val="CommentTok"/>
        </w:rPr>
        <w:t># The Observations which are Surface Temperature change,  Green House Gas Concentration, Land Cover index are independent of each other.</w:t>
      </w:r>
      <w:r>
        <w:br/>
      </w:r>
      <w:r>
        <w:br/>
      </w:r>
      <w:r>
        <w:rPr>
          <w:rStyle w:val="CommentTok"/>
        </w:rPr>
        <w:t># Based on these observations Pearson's correlation coefficient c</w:t>
      </w:r>
      <w:r>
        <w:rPr>
          <w:rStyle w:val="CommentTok"/>
        </w:rPr>
        <w:t>an be used.</w:t>
      </w:r>
      <w:r>
        <w:br/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cor_results1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cor.test</w:t>
      </w:r>
      <w:r>
        <w:rPr>
          <w:rStyle w:val="NormalTok"/>
        </w:rPr>
        <w:t>(sf,ld)</w:t>
      </w:r>
      <w:r>
        <w:br/>
      </w:r>
      <w:r>
        <w:rPr>
          <w:rStyle w:val="NormalTok"/>
        </w:rPr>
        <w:t xml:space="preserve">cor_results2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cor.test</w:t>
      </w:r>
      <w:r>
        <w:rPr>
          <w:rStyle w:val="NormalTok"/>
        </w:rPr>
        <w:t>(sf,ghg)</w:t>
      </w:r>
      <w:r>
        <w:br/>
      </w:r>
      <w:r>
        <w:rPr>
          <w:rStyle w:val="CommentTok"/>
        </w:rPr>
        <w:t xml:space="preserve"># For the assumed relationship between Land Cover Index and the Surface Temperature change index the Coeffecient of correlation r = 0.8022386 and r^2 = </w:t>
      </w:r>
      <w:r>
        <w:br/>
      </w:r>
      <w:r>
        <w:rPr>
          <w:rStyle w:val="NormalTok"/>
        </w:rPr>
        <w:t>cor_results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29B2AFD9" w14:textId="77777777" w:rsidR="00FE3CD5" w:rsidRDefault="002107EB">
      <w:pPr>
        <w:pStyle w:val="SourceCode"/>
      </w:pP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6435868</w:t>
      </w:r>
    </w:p>
    <w:p w14:paraId="29B2AFDA" w14:textId="77777777" w:rsidR="00FE3CD5" w:rsidRDefault="002107EB">
      <w:pPr>
        <w:pStyle w:val="SourceCode"/>
      </w:pPr>
      <w:r>
        <w:rPr>
          <w:rStyle w:val="CommentTok"/>
        </w:rPr>
        <w:t># Also the p-value  is 1.665e-07</w:t>
      </w:r>
      <w:r>
        <w:br/>
      </w:r>
      <w:r>
        <w:br/>
      </w:r>
      <w:r>
        <w:br/>
      </w:r>
      <w:r>
        <w:rPr>
          <w:rStyle w:val="CommentTok"/>
        </w:rPr>
        <w:t xml:space="preserve"># For the assumed relationship between Green House Gas Concentration and Surface Temperature change the Co effecient of correlation is 0.8219796 and r^2 = </w:t>
      </w:r>
      <w:r>
        <w:br/>
      </w:r>
      <w:r>
        <w:rPr>
          <w:rStyle w:val="NormalTok"/>
        </w:rPr>
        <w:t>cor_results2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29B2AFDB" w14:textId="77777777" w:rsidR="00FE3CD5" w:rsidRDefault="002107EB">
      <w:pPr>
        <w:pStyle w:val="SourceCode"/>
      </w:pP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6756504</w:t>
      </w:r>
    </w:p>
    <w:p w14:paraId="29B2AFDC" w14:textId="77777777" w:rsidR="00FE3CD5" w:rsidRDefault="002107EB">
      <w:pPr>
        <w:pStyle w:val="SourceCode"/>
      </w:pPr>
      <w:r>
        <w:rPr>
          <w:rStyle w:val="CommentTok"/>
        </w:rPr>
        <w:t># Also the p-value is 4.562e-08</w:t>
      </w:r>
      <w:r>
        <w:br/>
      </w:r>
      <w:r>
        <w:br/>
      </w:r>
      <w:r>
        <w:br/>
      </w:r>
      <w:r>
        <w:rPr>
          <w:rStyle w:val="CommentTok"/>
        </w:rPr>
        <w:t xml:space="preserve"># Given a significance level </w:t>
      </w:r>
      <w:r>
        <w:rPr>
          <w:rStyle w:val="CommentTok"/>
        </w:rPr>
        <w:t>𝛼</w:t>
      </w:r>
      <w:r>
        <w:rPr>
          <w:rStyle w:val="CommentTok"/>
        </w:rPr>
        <w:t xml:space="preserve"> = 0.05 and a p value of  1.665e-07, For the assumed relationship between  Land Cover index and Surface Temperature for the years 1992 to 2020 we have strong eviden</w:t>
      </w:r>
      <w:r>
        <w:rPr>
          <w:rStyle w:val="CommentTok"/>
        </w:rPr>
        <w:t>ce to reject H0. The evidence establishs a strong positive linear relationship between  Land Cover index and Surface Temperature change for the years 1992 to 2020. The evidence further suggests the Land cover index accounts for 64.36% (r^2 = 0.64358677) of</w:t>
      </w:r>
      <w:r>
        <w:rPr>
          <w:rStyle w:val="CommentTok"/>
        </w:rPr>
        <w:t xml:space="preserve"> the variation in surface temperature change</w:t>
      </w:r>
      <w:r>
        <w:br/>
      </w:r>
      <w:r>
        <w:br/>
      </w:r>
      <w:r>
        <w:rPr>
          <w:rStyle w:val="CommentTok"/>
        </w:rPr>
        <w:t xml:space="preserve"># Given a significance level </w:t>
      </w:r>
      <w:r>
        <w:rPr>
          <w:rStyle w:val="CommentTok"/>
        </w:rPr>
        <w:t>𝛼</w:t>
      </w:r>
      <w:r>
        <w:rPr>
          <w:rStyle w:val="CommentTok"/>
        </w:rPr>
        <w:t xml:space="preserve"> = 0.05 and a p value of  4.562e-08, For the assumed relationship between Green House Gas Concentration and Surface Temperature change for the years 1992 to 2020  we have strong e</w:t>
      </w:r>
      <w:r>
        <w:rPr>
          <w:rStyle w:val="CommentTok"/>
        </w:rPr>
        <w:t>vidence to reject H0. The evidence establishs a strong positive linear relationship between Green House Gas Concentration and Surface Temperature change for the years 1992 to 2020. The evidence further suggests the Green House Gas Concentration accounts fo</w:t>
      </w:r>
      <w:r>
        <w:rPr>
          <w:rStyle w:val="CommentTok"/>
        </w:rPr>
        <w:t>r 67.57% (r^2 = 0.67565046) of the variation in surface temperature change</w:t>
      </w:r>
      <w:r>
        <w:br/>
      </w:r>
      <w:r>
        <w:br/>
      </w:r>
      <w:r>
        <w:br/>
      </w:r>
      <w:r>
        <w:rPr>
          <w:rStyle w:val="CommentTok"/>
        </w:rPr>
        <w:t># Given that for both relationships we were able to reject the null hypothesis there exist the chance of a Type I error being committed for both relationships</w:t>
      </w:r>
      <w:r>
        <w:br/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limate_ch</w:t>
      </w:r>
      <w:r>
        <w:rPr>
          <w:rStyle w:val="NormalTok"/>
        </w:rPr>
        <w:t>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`</w:t>
      </w:r>
      <w:r>
        <w:rPr>
          <w:rStyle w:val="AttributeTok"/>
        </w:rPr>
        <w:t>Land.Cover.Change</w:t>
      </w:r>
      <w:r>
        <w:rPr>
          <w:rStyle w:val="StringTok"/>
        </w:rPr>
        <w:t>`</w:t>
      </w:r>
      <w:r>
        <w:rPr>
          <w:rStyle w:val="NormalTok"/>
        </w:rPr>
        <w:t>, Climate_change_v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y)</w:t>
      </w:r>
    </w:p>
    <w:p w14:paraId="29B2AFDD" w14:textId="77777777" w:rsidR="00FE3CD5" w:rsidRDefault="002107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limate_change_vars$Surface.Temperature.Change ~ </w:t>
      </w:r>
      <w:r>
        <w:br/>
      </w:r>
      <w:r>
        <w:rPr>
          <w:rStyle w:val="VerbatimChar"/>
        </w:rPr>
        <w:t>##     Land.Cover.Change, data = Climate_change_v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</w:t>
      </w:r>
      <w:r>
        <w:rPr>
          <w:rStyle w:val="VerbatimChar"/>
        </w:rPr>
        <w:t xml:space="preserve">       1Q   Median       3Q      Max </w:t>
      </w:r>
      <w:r>
        <w:br/>
      </w:r>
      <w:r>
        <w:rPr>
          <w:rStyle w:val="VerbatimChar"/>
        </w:rPr>
        <w:t xml:space="preserve">## -0.25069 -0.17843 -0.05452  0.12560  0.48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-22.8203     3.4090  -6.694 3.47e-07 ***</w:t>
      </w:r>
      <w:r>
        <w:br/>
      </w:r>
      <w:r>
        <w:rPr>
          <w:rStyle w:val="VerbatimChar"/>
        </w:rPr>
        <w:t>## Land.Cover.Change   0</w:t>
      </w:r>
      <w:r>
        <w:rPr>
          <w:rStyle w:val="VerbatimChar"/>
        </w:rPr>
        <w:t>.2402     0.0344   6.982 1.66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24 on 27 degrees of freedom</w:t>
      </w:r>
      <w:r>
        <w:br/>
      </w:r>
      <w:r>
        <w:rPr>
          <w:rStyle w:val="VerbatimChar"/>
        </w:rPr>
        <w:t xml:space="preserve">## Multiple R-squared:  0.6436, Adjusted R-squared:  0.6304 </w:t>
      </w:r>
      <w:r>
        <w:br/>
      </w:r>
      <w:r>
        <w:rPr>
          <w:rStyle w:val="VerbatimChar"/>
        </w:rPr>
        <w:t>## F-statistic: 48.7</w:t>
      </w:r>
      <w:r>
        <w:rPr>
          <w:rStyle w:val="VerbatimChar"/>
        </w:rPr>
        <w:t>5 on 1 and 27 DF,  p-value: 1.665e-07</w:t>
      </w:r>
    </w:p>
    <w:p w14:paraId="29B2AFDE" w14:textId="77777777" w:rsidR="00FE3CD5" w:rsidRDefault="002107EB">
      <w:pPr>
        <w:pStyle w:val="SourceCode"/>
      </w:pPr>
      <w:r>
        <w:rPr>
          <w:rStyle w:val="CommentTok"/>
        </w:rPr>
        <w:t xml:space="preserve">#The slope of the line of best fit for the relationship between  Land Cover index and Surface Temperature for the years 1992 to 2020 is 0.2402 </w:t>
      </w:r>
      <w:r>
        <w:br/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limate_change_var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face.Temperature.Chan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Green.House.</w:t>
      </w:r>
      <w:r>
        <w:rPr>
          <w:rStyle w:val="AttributeTok"/>
        </w:rPr>
        <w:t>Gas.Concentration</w:t>
      </w:r>
      <w:r>
        <w:rPr>
          <w:rStyle w:val="StringTok"/>
        </w:rPr>
        <w:t>`</w:t>
      </w:r>
      <w:r>
        <w:rPr>
          <w:rStyle w:val="NormalTok"/>
        </w:rPr>
        <w:t>, Climate_change_v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y)</w:t>
      </w:r>
    </w:p>
    <w:p w14:paraId="29B2AFDF" w14:textId="77777777" w:rsidR="00FE3CD5" w:rsidRDefault="002107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limate_change_vars$Surface.Temperature.Change ~ </w:t>
      </w:r>
      <w:r>
        <w:br/>
      </w:r>
      <w:r>
        <w:rPr>
          <w:rStyle w:val="VerbatimChar"/>
        </w:rPr>
        <w:t>##     Green.House.Gas.Concentration, data = Climate_change_v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112 -0.16564  0.01009  0.10891  0.42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Estimate Std. Erro</w:t>
      </w:r>
      <w:r>
        <w:rPr>
          <w:rStyle w:val="VerbatimChar"/>
        </w:rPr>
        <w:t xml:space="preserve">r t value Pr(&gt;|t|)    </w:t>
      </w:r>
      <w:r>
        <w:br/>
      </w:r>
      <w:r>
        <w:rPr>
          <w:rStyle w:val="VerbatimChar"/>
        </w:rPr>
        <w:t xml:space="preserve">## (Intercept)                   -8.132e-01  2.425e-01  -3.353  0.00238 ** </w:t>
      </w:r>
      <w:r>
        <w:br/>
      </w:r>
      <w:r>
        <w:rPr>
          <w:rStyle w:val="VerbatimChar"/>
        </w:rPr>
        <w:t>## Green.House.Gas.Concentration  5.831e-05  7.775e-06   7.500 4.56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idual standard error: 0.2121 on 27 degrees of freedom</w:t>
      </w:r>
      <w:r>
        <w:br/>
      </w:r>
      <w:r>
        <w:rPr>
          <w:rStyle w:val="VerbatimChar"/>
        </w:rPr>
        <w:t xml:space="preserve">## Multiple R-squared:  0.6757, Adjusted R-squared:  0.6636 </w:t>
      </w:r>
      <w:r>
        <w:br/>
      </w:r>
      <w:r>
        <w:rPr>
          <w:rStyle w:val="VerbatimChar"/>
        </w:rPr>
        <w:t>## F-statistic: 56.24 on 1 and 27 DF,  p-value: 4.562e-08</w:t>
      </w:r>
    </w:p>
    <w:p w14:paraId="29B2AFE0" w14:textId="77777777" w:rsidR="00FE3CD5" w:rsidRDefault="002107EB">
      <w:pPr>
        <w:pStyle w:val="SourceCode"/>
      </w:pPr>
      <w:r>
        <w:rPr>
          <w:rStyle w:val="CommentTok"/>
        </w:rPr>
        <w:lastRenderedPageBreak/>
        <w:t>#The slope of the line of best fit for the relationship between Green House Gas C</w:t>
      </w:r>
      <w:r>
        <w:rPr>
          <w:rStyle w:val="CommentTok"/>
        </w:rPr>
        <w:t>oncentration and Surface Temperature change for the years 1992 to 2020 is 5.831e-05</w:t>
      </w:r>
      <w:r>
        <w:br/>
      </w:r>
      <w:r>
        <w:br/>
      </w:r>
      <w:r>
        <w:br/>
      </w:r>
      <w:r>
        <w:rPr>
          <w:rStyle w:val="CommentTok"/>
        </w:rPr>
        <w:t># RESEARCH QUESTION - 1. a. “Were the efforts which were made to curb Annual Surface Temperature Change (Global warming) due to  Green House Gas Concentrations and change</w:t>
      </w:r>
      <w:r>
        <w:rPr>
          <w:rStyle w:val="CommentTok"/>
        </w:rPr>
        <w:t>s in land cover for the years 1992 to 2020 effective.</w:t>
      </w:r>
      <w:r>
        <w:br/>
      </w:r>
      <w:r>
        <w:br/>
      </w:r>
      <w:r>
        <w:rPr>
          <w:rStyle w:val="CommentTok"/>
        </w:rPr>
        <w:t>#RELATIONSHIP-a.    “Is change in land cover associated with Annual Surface Temperature Change”</w:t>
      </w:r>
      <w:r>
        <w:br/>
      </w:r>
      <w:r>
        <w:rPr>
          <w:rStyle w:val="CommentTok"/>
        </w:rPr>
        <w:t>#RELATIONSHIP-b.“Is change in Green House Gas Concentrations associated with Annual Surface Temperature C</w:t>
      </w:r>
      <w:r>
        <w:rPr>
          <w:rStyle w:val="CommentTok"/>
        </w:rPr>
        <w:t>hange?”</w:t>
      </w:r>
      <w:r>
        <w:br/>
      </w:r>
      <w:r>
        <w:br/>
      </w:r>
      <w:r>
        <w:br/>
      </w:r>
      <w:r>
        <w:rPr>
          <w:rStyle w:val="CommentTok"/>
        </w:rPr>
        <w:t># The results of my research for both RELATIONSHIP-a and RELATIONSHIP-b shows very strong positive associations for both relationships.Based on these results, I assume the iniative put in place by world governments over the years 1992 to 2020 wer</w:t>
      </w:r>
      <w:r>
        <w:rPr>
          <w:rStyle w:val="CommentTok"/>
        </w:rPr>
        <w:t xml:space="preserve">e ineffective on curbing Global warming due to  Green House Gas Concentrations and changes in land cover. </w:t>
      </w:r>
      <w:r>
        <w:br/>
      </w:r>
      <w:r>
        <w:br/>
      </w:r>
      <w:r>
        <w:br/>
      </w:r>
      <w:r>
        <w:rPr>
          <w:rStyle w:val="CommentTok"/>
        </w:rPr>
        <w:t>#Limitation</w:t>
      </w:r>
      <w:r>
        <w:br/>
      </w:r>
      <w:r>
        <w:rPr>
          <w:rStyle w:val="CommentTok"/>
        </w:rPr>
        <w:t># 1. The time frame for the research was only 28 years. To accurately study trends such as climate, data for long periods of time are r</w:t>
      </w:r>
      <w:r>
        <w:rPr>
          <w:rStyle w:val="CommentTok"/>
        </w:rPr>
        <w:t>equired. Due to the lack of ready data, my research was ristricted to only 28 years representing 28 different response values for climatic conditions.</w:t>
      </w:r>
    </w:p>
    <w:sectPr w:rsidR="00FE3C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2AFFB" w14:textId="77777777" w:rsidR="00000000" w:rsidRDefault="002107EB">
      <w:pPr>
        <w:spacing w:after="0"/>
      </w:pPr>
      <w:r>
        <w:separator/>
      </w:r>
    </w:p>
  </w:endnote>
  <w:endnote w:type="continuationSeparator" w:id="0">
    <w:p w14:paraId="29B2AFFD" w14:textId="77777777" w:rsidR="00000000" w:rsidRDefault="002107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2AFF7" w14:textId="77777777" w:rsidR="00FE3CD5" w:rsidRDefault="002107EB">
      <w:r>
        <w:separator/>
      </w:r>
    </w:p>
  </w:footnote>
  <w:footnote w:type="continuationSeparator" w:id="0">
    <w:p w14:paraId="29B2AFF8" w14:textId="77777777" w:rsidR="00FE3CD5" w:rsidRDefault="002107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E12D0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7211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3CD5"/>
    <w:rsid w:val="002107EB"/>
    <w:rsid w:val="00682BAE"/>
    <w:rsid w:val="00FE3C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2AFAC"/>
  <w15:docId w15:val="{2DCF7F0C-E9F1-40BF-8B1C-E7A54607D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3</Pages>
  <Words>1568</Words>
  <Characters>9536</Characters>
  <Application>Microsoft Office Word</Application>
  <DocSecurity>0</DocSecurity>
  <Lines>288</Lines>
  <Paragraphs>50</Paragraphs>
  <ScaleCrop>false</ScaleCrop>
  <Company/>
  <LinksUpToDate>false</LinksUpToDate>
  <CharactersWithSpaces>1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a_Yaw_Boampong_Statistics_FInal_Project</dc:title>
  <dc:creator>Papa Yaw Boampong</dc:creator>
  <cp:keywords/>
  <cp:lastModifiedBy>Papa Yaw Wireko Boampong</cp:lastModifiedBy>
  <cp:revision>3</cp:revision>
  <dcterms:created xsi:type="dcterms:W3CDTF">2023-04-26T21:29:00Z</dcterms:created>
  <dcterms:modified xsi:type="dcterms:W3CDTF">2023-05-19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3</vt:lpwstr>
  </property>
  <property fmtid="{D5CDD505-2E9C-101B-9397-08002B2CF9AE}" pid="3" name="output">
    <vt:lpwstr>word_document</vt:lpwstr>
  </property>
  <property fmtid="{D5CDD505-2E9C-101B-9397-08002B2CF9AE}" pid="4" name="GrammarlyDocumentId">
    <vt:lpwstr>fe08ca13f6ec9471483e49477df0119f80f580ce36b65ae7e80028c9fd153cf4</vt:lpwstr>
  </property>
</Properties>
</file>